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4B57630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99387F">
        <w:t>2</w:t>
      </w:r>
      <w:r w:rsidR="00B4029A" w:rsidRPr="00B4029A">
        <w:t>-</w:t>
      </w:r>
      <w:r w:rsidR="00EC5E8F">
        <w:t>2</w:t>
      </w:r>
      <w:r w:rsidR="00807443">
        <w:t>7</w:t>
      </w:r>
      <w:r w:rsidR="00B4029A" w:rsidRPr="00B4029A">
        <w:t xml:space="preserve">-2026 to </w:t>
      </w:r>
      <w:r w:rsidR="00807443">
        <w:t>3</w:t>
      </w:r>
      <w:r w:rsidR="00B4029A" w:rsidRPr="00B4029A">
        <w:t>-</w:t>
      </w:r>
      <w:r w:rsidR="00807443">
        <w:t>05</w:t>
      </w:r>
      <w:r w:rsidR="00B4029A" w:rsidRPr="00B4029A">
        <w:t>-2026</w:t>
      </w:r>
    </w:p>
    <w:p w14:paraId="665A9610" w14:textId="3D0F8614" w:rsidR="007D404D" w:rsidRPr="007D404D" w:rsidRDefault="0099387F" w:rsidP="007D404D">
      <w:pPr>
        <w:pStyle w:val="Heading1"/>
      </w:pPr>
      <w:r w:rsidRPr="0099387F">
        <w:t xml:space="preserve">February </w:t>
      </w:r>
      <w:r w:rsidR="00EC5E8F">
        <w:t>2</w:t>
      </w:r>
      <w:r w:rsidR="00807443">
        <w:t>7</w:t>
      </w:r>
      <w:r w:rsidR="00571C76"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4B315373" w:rsidR="00986952" w:rsidRPr="00A00DC9" w:rsidRDefault="00C55963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EC5E8F">
              <w:rPr>
                <w:rFonts w:ascii="Arial" w:hAnsi="Arial" w:cs="Arial"/>
                <w:sz w:val="24"/>
                <w:szCs w:val="24"/>
              </w:rPr>
              <w:t>2</w:t>
            </w:r>
            <w:r w:rsidR="0099387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11D54241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</w:t>
            </w:r>
            <w:r w:rsidR="00807443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1704D73D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07443">
              <w:rPr>
                <w:rFonts w:ascii="Arial" w:hAnsi="Arial" w:cs="Arial"/>
                <w:sz w:val="24"/>
                <w:szCs w:val="24"/>
              </w:rPr>
              <w:t>36</w:t>
            </w:r>
          </w:p>
        </w:tc>
      </w:tr>
    </w:tbl>
    <w:bookmarkEnd w:id="0"/>
    <w:p w14:paraId="61CB6527" w14:textId="459B749D" w:rsidR="0099387F" w:rsidRDefault="0099387F" w:rsidP="0099387F">
      <w:pPr>
        <w:pStyle w:val="Heading1"/>
        <w:spacing w:before="0"/>
        <w:rPr>
          <w:sz w:val="18"/>
          <w:szCs w:val="18"/>
        </w:rPr>
      </w:pPr>
      <w:r w:rsidRPr="0099387F">
        <w:t xml:space="preserve">February </w:t>
      </w:r>
      <w:r w:rsidR="00EC5E8F">
        <w:t>2</w:t>
      </w:r>
      <w:r w:rsidR="00807443">
        <w:t>8</w:t>
      </w:r>
      <w:r>
        <w:t xml:space="preserve">, 2026 </w:t>
      </w:r>
      <w:r w:rsidR="00AD30EE" w:rsidRPr="0099387F">
        <w:t xml:space="preserve">and </w:t>
      </w:r>
      <w:r w:rsidR="00807443">
        <w:t>March 01</w:t>
      </w:r>
      <w:r w:rsidR="00571C76" w:rsidRPr="0099387F">
        <w:t>, 2026</w:t>
      </w:r>
      <w:r w:rsidR="00571C76" w:rsidRPr="00B4029A">
        <w:rPr>
          <w:sz w:val="18"/>
          <w:szCs w:val="18"/>
        </w:rPr>
        <w:t xml:space="preserve"> </w:t>
      </w:r>
    </w:p>
    <w:p w14:paraId="2183C0D8" w14:textId="407EF6B5" w:rsidR="009C5AE9" w:rsidRPr="00B4029A" w:rsidRDefault="009C5AE9" w:rsidP="0099387F">
      <w:pPr>
        <w:pStyle w:val="Heading1"/>
        <w:spacing w:before="0"/>
        <w:rPr>
          <w:sz w:val="18"/>
          <w:szCs w:val="18"/>
        </w:rPr>
      </w:pPr>
      <w:r w:rsidRPr="0099387F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07443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CF20353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807443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3C19CC7B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807443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08508E45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</w:tbl>
    <w:p w14:paraId="47764116" w14:textId="34FD1401" w:rsidR="009C5AE9" w:rsidRPr="00A00DC9" w:rsidRDefault="00807443" w:rsidP="000E494D">
      <w:pPr>
        <w:pStyle w:val="Heading1"/>
      </w:pPr>
      <w:r>
        <w:t>March 02</w:t>
      </w:r>
      <w:r w:rsidR="00571C76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07443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2F3781DC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807443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26A0EBE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807443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818871B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</w:tbl>
    <w:p w14:paraId="547A85BB" w14:textId="263641E6" w:rsidR="009C5AE9" w:rsidRPr="00A00DC9" w:rsidRDefault="00807443" w:rsidP="000E494D">
      <w:pPr>
        <w:pStyle w:val="Heading1"/>
      </w:pPr>
      <w:r>
        <w:t>March 03</w:t>
      </w:r>
      <w:r w:rsidR="00571C76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07443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32B4037E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807443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1EEEF7B7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807443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7147A1E6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</w:tbl>
    <w:p w14:paraId="56BEF334" w14:textId="7AAD86AF" w:rsidR="009C5AE9" w:rsidRPr="00A00DC9" w:rsidRDefault="00807443" w:rsidP="000E494D">
      <w:pPr>
        <w:pStyle w:val="Heading1"/>
      </w:pPr>
      <w:r>
        <w:t>March 04</w:t>
      </w:r>
      <w:r w:rsidR="00571C76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07443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EE80A5A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807443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48FF0C4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807443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0C6F7EB9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</w:tbl>
    <w:p w14:paraId="59107D60" w14:textId="431B337B" w:rsidR="009C5AE9" w:rsidRPr="00474BEF" w:rsidRDefault="00807443" w:rsidP="000E494D">
      <w:pPr>
        <w:pStyle w:val="Heading1"/>
      </w:pPr>
      <w:r>
        <w:t>March 05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07443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2F55C91D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807443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4948EE6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807443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807443" w:rsidRPr="00CE712D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2B63E1A4" w:rsidR="00807443" w:rsidRPr="00A00DC9" w:rsidRDefault="00807443" w:rsidP="0080744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643724973" w:edGrp="everyone"/>
      <w:permEnd w:id="1643724973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39551162" w:edGrp="everyone"/>
      <w:permEnd w:id="1839551162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1B4CF" w14:textId="77777777" w:rsidR="00DA4846" w:rsidRDefault="00DA4846">
      <w:pPr>
        <w:spacing w:after="0" w:line="240" w:lineRule="auto"/>
      </w:pPr>
      <w:r>
        <w:separator/>
      </w:r>
    </w:p>
  </w:endnote>
  <w:endnote w:type="continuationSeparator" w:id="0">
    <w:p w14:paraId="1DD8C979" w14:textId="77777777" w:rsidR="00DA4846" w:rsidRDefault="00DA4846">
      <w:pPr>
        <w:spacing w:after="0" w:line="240" w:lineRule="auto"/>
      </w:pPr>
      <w:r>
        <w:continuationSeparator/>
      </w:r>
    </w:p>
  </w:endnote>
  <w:endnote w:type="continuationNotice" w:id="1">
    <w:p w14:paraId="7B4788F8" w14:textId="77777777" w:rsidR="00DA4846" w:rsidRDefault="00DA48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1AE2A" w14:textId="77777777" w:rsidR="00DA4846" w:rsidRDefault="00DA4846">
      <w:pPr>
        <w:spacing w:after="0" w:line="240" w:lineRule="auto"/>
      </w:pPr>
      <w:r>
        <w:separator/>
      </w:r>
    </w:p>
  </w:footnote>
  <w:footnote w:type="continuationSeparator" w:id="0">
    <w:p w14:paraId="66CC8B44" w14:textId="77777777" w:rsidR="00DA4846" w:rsidRDefault="00DA4846">
      <w:pPr>
        <w:spacing w:after="0" w:line="240" w:lineRule="auto"/>
      </w:pPr>
      <w:r>
        <w:continuationSeparator/>
      </w:r>
    </w:p>
  </w:footnote>
  <w:footnote w:type="continuationNotice" w:id="1">
    <w:p w14:paraId="4FD4E165" w14:textId="77777777" w:rsidR="00DA4846" w:rsidRDefault="00DA484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SystemFonts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CXtziMTyt7nFW1XTpQ6Ux1pGy7aNdm2VRlZbqLdxfdk8LVcQxG5dVN/S2HIC6lCyDG0Ct7RcJIU0iiwVpocpoQ==" w:salt="YzewYm5aBTPBD1u8PF+gt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68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5C7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97315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C59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1714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409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C7A20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5DC5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443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05F2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87F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4901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029A"/>
    <w:rsid w:val="00B4124D"/>
    <w:rsid w:val="00B41EEA"/>
    <w:rsid w:val="00B42928"/>
    <w:rsid w:val="00B44335"/>
    <w:rsid w:val="00B44AC1"/>
    <w:rsid w:val="00B456E9"/>
    <w:rsid w:val="00B5054F"/>
    <w:rsid w:val="00B511B7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5963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6243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846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48A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39D7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950EB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5E8F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26CC9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2</Words>
  <Characters>1897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2-27T17:17:00Z</dcterms:created>
  <dcterms:modified xsi:type="dcterms:W3CDTF">2026-02-27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